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AE5F3" w14:textId="6407A69E" w:rsidR="004C4909" w:rsidRPr="003D79D3" w:rsidRDefault="004C4909" w:rsidP="004C4909">
      <w:pPr>
        <w:ind w:left="720" w:hanging="360"/>
        <w:rPr>
          <w:rFonts w:ascii="Arial" w:hAnsi="Arial" w:cs="Arial"/>
          <w:b/>
          <w:sz w:val="28"/>
          <w:szCs w:val="28"/>
          <w:u w:val="single"/>
        </w:rPr>
      </w:pPr>
      <w:r w:rsidRPr="003D79D3">
        <w:rPr>
          <w:rFonts w:ascii="Arial" w:hAnsi="Arial" w:cs="Arial"/>
          <w:b/>
          <w:sz w:val="28"/>
          <w:szCs w:val="28"/>
          <w:u w:val="single"/>
        </w:rPr>
        <w:t xml:space="preserve">Instructions for submitting </w:t>
      </w:r>
      <w:r w:rsidR="00A050F0">
        <w:rPr>
          <w:rFonts w:ascii="Arial" w:hAnsi="Arial" w:cs="Arial"/>
          <w:b/>
          <w:sz w:val="28"/>
          <w:szCs w:val="28"/>
          <w:u w:val="single"/>
        </w:rPr>
        <w:t>you the body of you</w:t>
      </w:r>
      <w:r w:rsidRPr="003D79D3">
        <w:rPr>
          <w:rFonts w:ascii="Arial" w:hAnsi="Arial" w:cs="Arial"/>
          <w:b/>
          <w:sz w:val="28"/>
          <w:szCs w:val="28"/>
          <w:u w:val="single"/>
        </w:rPr>
        <w:t xml:space="preserve"> abstract:</w:t>
      </w:r>
    </w:p>
    <w:p w14:paraId="1432D3A3" w14:textId="413E5169" w:rsidR="004C4909" w:rsidRPr="003D79D3" w:rsidRDefault="00A050F0" w:rsidP="004C490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Do not add t</w:t>
      </w:r>
      <w:r w:rsidR="004C1D66" w:rsidRPr="003D79D3">
        <w:rPr>
          <w:rFonts w:ascii="Arial" w:hAnsi="Arial" w:cs="Arial"/>
        </w:rPr>
        <w:t>itle</w:t>
      </w:r>
    </w:p>
    <w:p w14:paraId="67BA2614" w14:textId="4FCAE473" w:rsidR="004C1D66" w:rsidRPr="003D79D3" w:rsidRDefault="004C1D66" w:rsidP="004C490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D79D3">
        <w:rPr>
          <w:rFonts w:ascii="Arial" w:hAnsi="Arial" w:cs="Arial"/>
        </w:rPr>
        <w:t>No authors</w:t>
      </w:r>
      <w:r w:rsidR="00DF0C5D" w:rsidRPr="003D79D3">
        <w:rPr>
          <w:rFonts w:ascii="Arial" w:hAnsi="Arial" w:cs="Arial"/>
        </w:rPr>
        <w:t xml:space="preserve"> </w:t>
      </w:r>
      <w:r w:rsidRPr="003D79D3">
        <w:rPr>
          <w:rFonts w:ascii="Arial" w:hAnsi="Arial" w:cs="Arial"/>
        </w:rPr>
        <w:t>&amp;</w:t>
      </w:r>
      <w:r w:rsidR="00DF0C5D" w:rsidRPr="003D79D3">
        <w:rPr>
          <w:rFonts w:ascii="Arial" w:hAnsi="Arial" w:cs="Arial"/>
        </w:rPr>
        <w:t xml:space="preserve"> </w:t>
      </w:r>
      <w:r w:rsidRPr="003D79D3">
        <w:rPr>
          <w:rFonts w:ascii="Arial" w:hAnsi="Arial" w:cs="Arial"/>
        </w:rPr>
        <w:t>affiliations</w:t>
      </w:r>
      <w:r w:rsidR="00DF0C5D" w:rsidRPr="003D79D3">
        <w:rPr>
          <w:rFonts w:ascii="Arial" w:hAnsi="Arial" w:cs="Arial"/>
        </w:rPr>
        <w:t xml:space="preserve"> - t</w:t>
      </w:r>
      <w:r w:rsidRPr="003D79D3">
        <w:rPr>
          <w:rFonts w:ascii="Arial" w:hAnsi="Arial" w:cs="Arial"/>
        </w:rPr>
        <w:t xml:space="preserve">he abstract will be reviewed </w:t>
      </w:r>
      <w:r w:rsidR="00DF0C5D" w:rsidRPr="003D79D3">
        <w:rPr>
          <w:rFonts w:ascii="Arial" w:hAnsi="Arial" w:cs="Arial"/>
        </w:rPr>
        <w:t>anonymously</w:t>
      </w:r>
      <w:r w:rsidRPr="003D79D3">
        <w:rPr>
          <w:rFonts w:ascii="Arial" w:hAnsi="Arial" w:cs="Arial"/>
        </w:rPr>
        <w:t xml:space="preserve"> and if your author in the affiliations are contained in the abstract document, it will be disqualified from the review</w:t>
      </w:r>
    </w:p>
    <w:p w14:paraId="52732F57" w14:textId="2CB9C8E6" w:rsidR="004C1D66" w:rsidRPr="003D79D3" w:rsidRDefault="004C1D66" w:rsidP="004C490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D79D3">
        <w:rPr>
          <w:rFonts w:ascii="Arial" w:hAnsi="Arial" w:cs="Arial"/>
        </w:rPr>
        <w:t>Do not add headers or footers</w:t>
      </w:r>
    </w:p>
    <w:p w14:paraId="6E5CE59C" w14:textId="1411862E" w:rsidR="004C1D66" w:rsidRPr="003D79D3" w:rsidRDefault="004C1D66" w:rsidP="004C490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D79D3">
        <w:rPr>
          <w:rFonts w:ascii="Arial" w:hAnsi="Arial" w:cs="Arial"/>
        </w:rPr>
        <w:t>Do not add footnotes</w:t>
      </w:r>
      <w:r w:rsidR="003905F2">
        <w:rPr>
          <w:rFonts w:ascii="Arial" w:hAnsi="Arial" w:cs="Arial"/>
        </w:rPr>
        <w:t>, or comments.</w:t>
      </w:r>
    </w:p>
    <w:p w14:paraId="1534D17E" w14:textId="1E2137CC" w:rsidR="004C4909" w:rsidRDefault="004C1D66" w:rsidP="0057170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D79D3">
        <w:rPr>
          <w:rFonts w:ascii="Arial" w:hAnsi="Arial" w:cs="Arial"/>
        </w:rPr>
        <w:t>Do not add any additional information to what is requested below.</w:t>
      </w:r>
    </w:p>
    <w:p w14:paraId="7B664680" w14:textId="2B5A0A3F" w:rsidR="003905F2" w:rsidRPr="003D79D3" w:rsidRDefault="003905F2" w:rsidP="0057170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Abstracts will not be edited. Check grammar and spelling prior to submitting.</w:t>
      </w:r>
    </w:p>
    <w:p w14:paraId="4D2B005A" w14:textId="77777777" w:rsidR="004C4909" w:rsidRPr="003D79D3" w:rsidRDefault="006858A1" w:rsidP="0057170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D79D3">
        <w:rPr>
          <w:rFonts w:ascii="Arial" w:hAnsi="Arial" w:cs="Arial"/>
        </w:rPr>
        <w:t xml:space="preserve">The abstract should be typewritten for A4 format paper (210 × 297 mm). </w:t>
      </w:r>
    </w:p>
    <w:p w14:paraId="5BD0EE32" w14:textId="77777777" w:rsidR="004C4909" w:rsidRPr="003D79D3" w:rsidRDefault="006858A1" w:rsidP="0057170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D79D3">
        <w:rPr>
          <w:rFonts w:ascii="Arial" w:hAnsi="Arial" w:cs="Arial"/>
        </w:rPr>
        <w:t xml:space="preserve">Top and bottom margins should be set to 2.5 cm, left and right margins to </w:t>
      </w:r>
      <w:smartTag w:uri="urn:schemas-microsoft-com:office:smarttags" w:element="metricconverter">
        <w:smartTagPr>
          <w:attr w:name="ProductID" w:val="2 cm"/>
        </w:smartTagPr>
        <w:r w:rsidRPr="003D79D3">
          <w:rPr>
            <w:rFonts w:ascii="Arial" w:hAnsi="Arial" w:cs="Arial"/>
          </w:rPr>
          <w:t>2 cm</w:t>
        </w:r>
      </w:smartTag>
      <w:r w:rsidRPr="003D79D3">
        <w:rPr>
          <w:rFonts w:ascii="Arial" w:hAnsi="Arial" w:cs="Arial"/>
        </w:rPr>
        <w:t>. Single-line</w:t>
      </w:r>
    </w:p>
    <w:p w14:paraId="17419B30" w14:textId="2821D532" w:rsidR="004C4909" w:rsidRPr="003D79D3" w:rsidRDefault="004C1D66" w:rsidP="0057170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D79D3">
        <w:rPr>
          <w:rFonts w:ascii="Arial" w:hAnsi="Arial" w:cs="Arial"/>
        </w:rPr>
        <w:t xml:space="preserve">Abstract should not exceed </w:t>
      </w:r>
      <w:r w:rsidR="00BC1D93">
        <w:rPr>
          <w:rFonts w:ascii="Arial" w:hAnsi="Arial" w:cs="Arial"/>
        </w:rPr>
        <w:t>300</w:t>
      </w:r>
      <w:r w:rsidRPr="003D79D3">
        <w:rPr>
          <w:rFonts w:ascii="Arial" w:hAnsi="Arial" w:cs="Arial"/>
        </w:rPr>
        <w:t xml:space="preserve"> words. </w:t>
      </w:r>
    </w:p>
    <w:p w14:paraId="337DECA9" w14:textId="77777777" w:rsidR="004C4909" w:rsidRPr="003D79D3" w:rsidRDefault="004C1D66" w:rsidP="0057170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D79D3">
        <w:rPr>
          <w:rFonts w:ascii="Arial" w:hAnsi="Arial" w:cs="Arial"/>
        </w:rPr>
        <w:t>It must be in English</w:t>
      </w:r>
    </w:p>
    <w:p w14:paraId="7214DA06" w14:textId="1FDF7FC8" w:rsidR="004C4909" w:rsidRPr="003D79D3" w:rsidRDefault="004C4909" w:rsidP="0057170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D79D3">
        <w:rPr>
          <w:rFonts w:ascii="Arial" w:hAnsi="Arial" w:cs="Arial"/>
        </w:rPr>
        <w:t>S</w:t>
      </w:r>
      <w:r w:rsidR="004C1D66" w:rsidRPr="003D79D3">
        <w:rPr>
          <w:rFonts w:ascii="Arial" w:hAnsi="Arial" w:cs="Arial"/>
        </w:rPr>
        <w:t xml:space="preserve">ave as a word file before uploading to the abstract submission system. </w:t>
      </w:r>
    </w:p>
    <w:p w14:paraId="5C35EBC1" w14:textId="43009D92" w:rsidR="004C4909" w:rsidRPr="003D79D3" w:rsidRDefault="004C4909" w:rsidP="004C4909">
      <w:pPr>
        <w:rPr>
          <w:rFonts w:ascii="Arial" w:hAnsi="Arial" w:cs="Arial"/>
        </w:rPr>
      </w:pPr>
    </w:p>
    <w:p w14:paraId="09A9B1D3" w14:textId="73117885" w:rsidR="004C4909" w:rsidRPr="003D79D3" w:rsidRDefault="004C4909" w:rsidP="004C4909">
      <w:pPr>
        <w:rPr>
          <w:rFonts w:ascii="Arial" w:hAnsi="Arial" w:cs="Arial"/>
        </w:rPr>
      </w:pPr>
      <w:r w:rsidRPr="003D79D3">
        <w:rPr>
          <w:rFonts w:ascii="Arial" w:hAnsi="Arial" w:cs="Arial"/>
        </w:rPr>
        <w:t>Please use the following headings in the body of text:</w:t>
      </w:r>
    </w:p>
    <w:p w14:paraId="615B55D9" w14:textId="77777777" w:rsidR="004C4909" w:rsidRPr="003D79D3" w:rsidRDefault="004C4909" w:rsidP="004C4909">
      <w:pPr>
        <w:rPr>
          <w:rFonts w:ascii="Arial" w:hAnsi="Arial" w:cs="Arial"/>
        </w:rPr>
      </w:pPr>
    </w:p>
    <w:p w14:paraId="7A80B183" w14:textId="40B8E087" w:rsidR="0057170D" w:rsidRPr="003D79D3" w:rsidRDefault="00BC1D93" w:rsidP="0057170D">
      <w:pPr>
        <w:rPr>
          <w:rFonts w:ascii="Arial" w:hAnsi="Arial" w:cs="Arial"/>
        </w:rPr>
      </w:pPr>
      <w:r>
        <w:rPr>
          <w:rFonts w:ascii="Arial" w:hAnsi="Arial" w:cs="Arial"/>
          <w:b/>
        </w:rPr>
        <w:t>Aim</w:t>
      </w:r>
      <w:r w:rsidR="0057170D" w:rsidRPr="003D79D3">
        <w:rPr>
          <w:rFonts w:ascii="Arial" w:hAnsi="Arial" w:cs="Arial"/>
          <w:b/>
        </w:rPr>
        <w:t>:</w:t>
      </w:r>
      <w:r w:rsidR="0057170D" w:rsidRPr="003D79D3">
        <w:rPr>
          <w:rFonts w:ascii="Arial" w:hAnsi="Arial" w:cs="Arial"/>
        </w:rPr>
        <w:t xml:space="preserve"> (heading must be in bold)</w:t>
      </w:r>
    </w:p>
    <w:p w14:paraId="3626DA6A" w14:textId="77777777" w:rsidR="0057170D" w:rsidRPr="003D79D3" w:rsidRDefault="0057170D" w:rsidP="0057170D">
      <w:pPr>
        <w:rPr>
          <w:rFonts w:ascii="Arial" w:hAnsi="Arial" w:cs="Arial"/>
        </w:rPr>
      </w:pPr>
      <w:r w:rsidRPr="003D79D3">
        <w:rPr>
          <w:rFonts w:ascii="Arial" w:hAnsi="Arial" w:cs="Arial"/>
        </w:rPr>
        <w:t xml:space="preserve">(Introduction text </w:t>
      </w:r>
      <w:r w:rsidR="00623408" w:rsidRPr="003D79D3">
        <w:rPr>
          <w:rFonts w:ascii="Arial" w:hAnsi="Arial" w:cs="Arial"/>
        </w:rPr>
        <w:t>- align left</w:t>
      </w:r>
      <w:r w:rsidRPr="003D79D3">
        <w:rPr>
          <w:rFonts w:ascii="Arial" w:hAnsi="Arial" w:cs="Arial"/>
        </w:rPr>
        <w:t>, 11 point, Arial, single line spacing)</w:t>
      </w:r>
    </w:p>
    <w:p w14:paraId="0B95D6AC" w14:textId="77777777" w:rsidR="0057170D" w:rsidRPr="003D79D3" w:rsidRDefault="0057170D" w:rsidP="0057170D">
      <w:pPr>
        <w:rPr>
          <w:rFonts w:ascii="Arial" w:hAnsi="Arial" w:cs="Arial"/>
          <w:b/>
        </w:rPr>
      </w:pPr>
    </w:p>
    <w:p w14:paraId="0E5946E0" w14:textId="77777777" w:rsidR="0057170D" w:rsidRPr="003D79D3" w:rsidRDefault="0057170D" w:rsidP="0057170D">
      <w:pPr>
        <w:rPr>
          <w:rFonts w:ascii="Arial" w:hAnsi="Arial" w:cs="Arial"/>
        </w:rPr>
      </w:pPr>
      <w:r w:rsidRPr="003D79D3">
        <w:rPr>
          <w:rFonts w:ascii="Arial" w:hAnsi="Arial" w:cs="Arial"/>
          <w:b/>
        </w:rPr>
        <w:t>Methods:</w:t>
      </w:r>
      <w:r w:rsidRPr="003D79D3">
        <w:rPr>
          <w:rFonts w:ascii="Arial" w:hAnsi="Arial" w:cs="Arial"/>
        </w:rPr>
        <w:t xml:space="preserve"> (heading must be in bold)</w:t>
      </w:r>
    </w:p>
    <w:p w14:paraId="1200B04E" w14:textId="77777777" w:rsidR="0057170D" w:rsidRPr="003D79D3" w:rsidRDefault="0057170D" w:rsidP="0057170D">
      <w:pPr>
        <w:rPr>
          <w:rFonts w:ascii="Arial" w:hAnsi="Arial" w:cs="Arial"/>
        </w:rPr>
      </w:pPr>
      <w:r w:rsidRPr="003D79D3">
        <w:rPr>
          <w:rFonts w:ascii="Arial" w:hAnsi="Arial" w:cs="Arial"/>
        </w:rPr>
        <w:t xml:space="preserve">(Methods text </w:t>
      </w:r>
      <w:r w:rsidR="00623408" w:rsidRPr="003D79D3">
        <w:rPr>
          <w:rFonts w:ascii="Arial" w:hAnsi="Arial" w:cs="Arial"/>
        </w:rPr>
        <w:t>- align left</w:t>
      </w:r>
      <w:r w:rsidRPr="003D79D3">
        <w:rPr>
          <w:rFonts w:ascii="Arial" w:hAnsi="Arial" w:cs="Arial"/>
        </w:rPr>
        <w:t>, 11 point, Arial, single line spacing)</w:t>
      </w:r>
    </w:p>
    <w:p w14:paraId="3F786B44" w14:textId="77777777" w:rsidR="0057170D" w:rsidRPr="003D79D3" w:rsidRDefault="0057170D" w:rsidP="0057170D">
      <w:pPr>
        <w:rPr>
          <w:rFonts w:ascii="Arial" w:hAnsi="Arial" w:cs="Arial"/>
        </w:rPr>
      </w:pPr>
    </w:p>
    <w:p w14:paraId="09B7DBC2" w14:textId="2D6C7D50" w:rsidR="0057170D" w:rsidRPr="003D79D3" w:rsidRDefault="0057170D" w:rsidP="0057170D">
      <w:pPr>
        <w:rPr>
          <w:rFonts w:ascii="Arial" w:hAnsi="Arial" w:cs="Arial"/>
        </w:rPr>
      </w:pPr>
      <w:r w:rsidRPr="003D79D3">
        <w:rPr>
          <w:rFonts w:ascii="Arial" w:hAnsi="Arial" w:cs="Arial"/>
          <w:b/>
        </w:rPr>
        <w:t>Result</w:t>
      </w:r>
      <w:r w:rsidR="003905F2">
        <w:rPr>
          <w:rFonts w:ascii="Arial" w:hAnsi="Arial" w:cs="Arial"/>
          <w:b/>
        </w:rPr>
        <w:t>s</w:t>
      </w:r>
      <w:r w:rsidRPr="003D79D3">
        <w:rPr>
          <w:rFonts w:ascii="Arial" w:hAnsi="Arial" w:cs="Arial"/>
          <w:b/>
        </w:rPr>
        <w:t>:</w:t>
      </w:r>
      <w:r w:rsidRPr="003D79D3">
        <w:rPr>
          <w:rFonts w:ascii="Arial" w:hAnsi="Arial" w:cs="Arial"/>
        </w:rPr>
        <w:t xml:space="preserve"> (heading must be in bold)</w:t>
      </w:r>
    </w:p>
    <w:p w14:paraId="6D7662F6" w14:textId="77777777" w:rsidR="0057170D" w:rsidRPr="003D79D3" w:rsidRDefault="0057170D" w:rsidP="0057170D">
      <w:pPr>
        <w:rPr>
          <w:rFonts w:ascii="Arial" w:hAnsi="Arial" w:cs="Arial"/>
        </w:rPr>
      </w:pPr>
      <w:r w:rsidRPr="003D79D3">
        <w:rPr>
          <w:rFonts w:ascii="Arial" w:hAnsi="Arial" w:cs="Arial"/>
        </w:rPr>
        <w:t xml:space="preserve">(Result text must </w:t>
      </w:r>
      <w:r w:rsidR="00623408" w:rsidRPr="003D79D3">
        <w:rPr>
          <w:rFonts w:ascii="Arial" w:hAnsi="Arial" w:cs="Arial"/>
        </w:rPr>
        <w:t>- align left</w:t>
      </w:r>
      <w:r w:rsidRPr="003D79D3">
        <w:rPr>
          <w:rFonts w:ascii="Arial" w:hAnsi="Arial" w:cs="Arial"/>
        </w:rPr>
        <w:t>, 11 point, Arial, single line spacing)</w:t>
      </w:r>
    </w:p>
    <w:p w14:paraId="71BF6E20" w14:textId="77777777" w:rsidR="0057170D" w:rsidRPr="003D79D3" w:rsidRDefault="0057170D" w:rsidP="0057170D">
      <w:pPr>
        <w:rPr>
          <w:rFonts w:ascii="Arial" w:hAnsi="Arial" w:cs="Arial"/>
        </w:rPr>
      </w:pPr>
    </w:p>
    <w:p w14:paraId="57F0BE14" w14:textId="2D9A3EFB" w:rsidR="0057170D" w:rsidRPr="003D79D3" w:rsidRDefault="003905F2" w:rsidP="0057170D">
      <w:pPr>
        <w:rPr>
          <w:rFonts w:ascii="Arial" w:hAnsi="Arial" w:cs="Arial"/>
        </w:rPr>
      </w:pPr>
      <w:r>
        <w:rPr>
          <w:rFonts w:ascii="Arial" w:hAnsi="Arial" w:cs="Arial"/>
          <w:b/>
        </w:rPr>
        <w:t>Conclusion</w:t>
      </w:r>
      <w:r w:rsidR="0057170D" w:rsidRPr="003D79D3">
        <w:rPr>
          <w:rFonts w:ascii="Arial" w:hAnsi="Arial" w:cs="Arial"/>
          <w:b/>
        </w:rPr>
        <w:t>:</w:t>
      </w:r>
      <w:r w:rsidR="0057170D" w:rsidRPr="003D79D3">
        <w:rPr>
          <w:rFonts w:ascii="Arial" w:hAnsi="Arial" w:cs="Arial"/>
        </w:rPr>
        <w:t xml:space="preserve"> (heading must be in bold)</w:t>
      </w:r>
    </w:p>
    <w:p w14:paraId="49B8FA3A" w14:textId="09DA7E05" w:rsidR="0057170D" w:rsidRPr="003D79D3" w:rsidRDefault="0057170D" w:rsidP="0057170D">
      <w:pPr>
        <w:rPr>
          <w:rFonts w:ascii="Arial" w:hAnsi="Arial" w:cs="Arial"/>
        </w:rPr>
      </w:pPr>
      <w:r w:rsidRPr="003D79D3">
        <w:rPr>
          <w:rFonts w:ascii="Arial" w:hAnsi="Arial" w:cs="Arial"/>
        </w:rPr>
        <w:t>(</w:t>
      </w:r>
      <w:r w:rsidR="003905F2">
        <w:rPr>
          <w:rFonts w:ascii="Arial" w:hAnsi="Arial" w:cs="Arial"/>
        </w:rPr>
        <w:t>Conclusion</w:t>
      </w:r>
      <w:r w:rsidRPr="003D79D3">
        <w:rPr>
          <w:rFonts w:ascii="Arial" w:hAnsi="Arial" w:cs="Arial"/>
        </w:rPr>
        <w:t xml:space="preserve"> text must </w:t>
      </w:r>
      <w:r w:rsidR="00623408" w:rsidRPr="003D79D3">
        <w:rPr>
          <w:rFonts w:ascii="Arial" w:hAnsi="Arial" w:cs="Arial"/>
        </w:rPr>
        <w:t>- align left</w:t>
      </w:r>
      <w:r w:rsidRPr="003D79D3">
        <w:rPr>
          <w:rFonts w:ascii="Arial" w:hAnsi="Arial" w:cs="Arial"/>
        </w:rPr>
        <w:t>, 11 point, Arial, single line spacing)</w:t>
      </w:r>
    </w:p>
    <w:p w14:paraId="586471AA" w14:textId="77777777" w:rsidR="00113E93" w:rsidRPr="003D79D3" w:rsidRDefault="00113E93" w:rsidP="0057170D">
      <w:pPr>
        <w:rPr>
          <w:rFonts w:ascii="Arial" w:hAnsi="Arial" w:cs="Arial"/>
        </w:rPr>
      </w:pPr>
    </w:p>
    <w:p w14:paraId="2069647F" w14:textId="77777777" w:rsidR="00113E93" w:rsidRPr="003D79D3" w:rsidRDefault="00113E93" w:rsidP="0057170D">
      <w:pPr>
        <w:rPr>
          <w:rFonts w:ascii="Arial" w:hAnsi="Arial" w:cs="Arial"/>
        </w:rPr>
      </w:pPr>
    </w:p>
    <w:p w14:paraId="0A56DC52" w14:textId="77777777" w:rsidR="0057170D" w:rsidRPr="003D79D3" w:rsidRDefault="0057170D" w:rsidP="0057170D">
      <w:pPr>
        <w:rPr>
          <w:rFonts w:ascii="Arial" w:hAnsi="Arial" w:cs="Arial"/>
        </w:rPr>
      </w:pPr>
    </w:p>
    <w:sectPr w:rsidR="0057170D" w:rsidRPr="003D79D3" w:rsidSect="004C1D66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C190A"/>
    <w:multiLevelType w:val="hybridMultilevel"/>
    <w:tmpl w:val="6936D4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E04107"/>
    <w:multiLevelType w:val="hybridMultilevel"/>
    <w:tmpl w:val="6CE64FD8"/>
    <w:lvl w:ilvl="0" w:tplc="BE3EF1EC">
      <w:numFmt w:val="bullet"/>
      <w:lvlText w:val=""/>
      <w:lvlJc w:val="left"/>
      <w:pPr>
        <w:ind w:left="426" w:hanging="360"/>
      </w:pPr>
      <w:rPr>
        <w:rFonts w:ascii="Wingdings" w:eastAsia="Times New Roman" w:hAnsi="Wingdings" w:cs="Times New Roman" w:hint="default"/>
        <w:color w:val="666666"/>
        <w:sz w:val="20"/>
      </w:rPr>
    </w:lvl>
    <w:lvl w:ilvl="1" w:tplc="080A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num w:numId="1" w16cid:durableId="706948168">
    <w:abstractNumId w:val="1"/>
  </w:num>
  <w:num w:numId="2" w16cid:durableId="877014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bA0MbSwsDSzMDZW0lEKTi0uzszPAykwqgUAMpkUIiwAAAA="/>
  </w:docVars>
  <w:rsids>
    <w:rsidRoot w:val="0057170D"/>
    <w:rsid w:val="000713AF"/>
    <w:rsid w:val="00113E93"/>
    <w:rsid w:val="0015366F"/>
    <w:rsid w:val="003905F2"/>
    <w:rsid w:val="003D79D3"/>
    <w:rsid w:val="004949DD"/>
    <w:rsid w:val="004C1D66"/>
    <w:rsid w:val="004C4909"/>
    <w:rsid w:val="004D6D7D"/>
    <w:rsid w:val="0057170D"/>
    <w:rsid w:val="00623408"/>
    <w:rsid w:val="00631C32"/>
    <w:rsid w:val="006341F0"/>
    <w:rsid w:val="00660CC1"/>
    <w:rsid w:val="006858A1"/>
    <w:rsid w:val="00696352"/>
    <w:rsid w:val="00770A50"/>
    <w:rsid w:val="008F5F0E"/>
    <w:rsid w:val="00A050F0"/>
    <w:rsid w:val="00AB3E03"/>
    <w:rsid w:val="00B5427E"/>
    <w:rsid w:val="00BC1D93"/>
    <w:rsid w:val="00C00FBC"/>
    <w:rsid w:val="00DB1C39"/>
    <w:rsid w:val="00DD167B"/>
    <w:rsid w:val="00DF0C5D"/>
    <w:rsid w:val="00F73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0C8579CD"/>
  <w15:chartTrackingRefBased/>
  <w15:docId w15:val="{AD06D1BC-C69E-4B66-935E-C3B129D51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basedOn w:val="Normal"/>
    <w:rsid w:val="0057170D"/>
    <w:pPr>
      <w:keepLines/>
      <w:spacing w:before="240" w:after="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cxmsonormal">
    <w:name w:val="ecxmsonormal"/>
    <w:basedOn w:val="Normal"/>
    <w:rsid w:val="0057170D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paragraph" w:styleId="ListParagraph">
    <w:name w:val="List Paragraph"/>
    <w:basedOn w:val="Normal"/>
    <w:uiPriority w:val="34"/>
    <w:qFormat/>
    <w:rsid w:val="004C49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8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187570E68A4CAEB686C66F1D768B" ma:contentTypeVersion="17" ma:contentTypeDescription="Create a new document." ma:contentTypeScope="" ma:versionID="93a0e77ac56b925c458a825b9d78ba66">
  <xsd:schema xmlns:xsd="http://www.w3.org/2001/XMLSchema" xmlns:xs="http://www.w3.org/2001/XMLSchema" xmlns:p="http://schemas.microsoft.com/office/2006/metadata/properties" xmlns:ns2="d691cda4-360a-44cc-b86e-151425b049ab" xmlns:ns3="b5a09ea8-99bd-48d6-8aa4-cf62d261bd02" targetNamespace="http://schemas.microsoft.com/office/2006/metadata/properties" ma:root="true" ma:fieldsID="6c1617ed16a9333ab1e9835fd756e6b7" ns2:_="" ns3:_="">
    <xsd:import namespace="d691cda4-360a-44cc-b86e-151425b049ab"/>
    <xsd:import namespace="b5a09ea8-99bd-48d6-8aa4-cf62d261bd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Note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1cda4-360a-44cc-b86e-151425b04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6a0c959-73da-4a3e-98b5-067e72b6a6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22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09ea8-99bd-48d6-8aa4-cf62d261bd0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b3bea9-94f3-452c-9cc9-6b376bd72b2d}" ma:internalName="TaxCatchAll" ma:showField="CatchAllData" ma:web="b5a09ea8-99bd-48d6-8aa4-cf62d261bd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5a09ea8-99bd-48d6-8aa4-cf62d261bd02" xsi:nil="true"/>
    <lcf76f155ced4ddcb4097134ff3c332f xmlns="d691cda4-360a-44cc-b86e-151425b049ab">
      <Terms xmlns="http://schemas.microsoft.com/office/infopath/2007/PartnerControls"/>
    </lcf76f155ced4ddcb4097134ff3c332f>
    <Notes xmlns="d691cda4-360a-44cc-b86e-151425b049a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D2AF5C-D4D2-4D57-8D51-DFE3C671AE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91cda4-360a-44cc-b86e-151425b049ab"/>
    <ds:schemaRef ds:uri="b5a09ea8-99bd-48d6-8aa4-cf62d261bd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CB6B0D-4521-4FE5-9805-1898F761DEB5}">
  <ds:schemaRefs>
    <ds:schemaRef ds:uri="http://schemas.microsoft.com/office/2006/metadata/properties"/>
    <ds:schemaRef ds:uri="http://schemas.microsoft.com/office/infopath/2007/PartnerControls"/>
    <ds:schemaRef ds:uri="b5a09ea8-99bd-48d6-8aa4-cf62d261bd02"/>
    <ds:schemaRef ds:uri="d691cda4-360a-44cc-b86e-151425b049ab"/>
  </ds:schemaRefs>
</ds:datastoreItem>
</file>

<file path=customXml/itemProps3.xml><?xml version="1.0" encoding="utf-8"?>
<ds:datastoreItem xmlns:ds="http://schemas.openxmlformats.org/officeDocument/2006/customXml" ds:itemID="{449B838B-E36F-44D0-BE32-9F26007C08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6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rdre Geraghty</dc:creator>
  <cp:keywords/>
  <dc:description/>
  <cp:lastModifiedBy>Elaine Mckeown</cp:lastModifiedBy>
  <cp:revision>2</cp:revision>
  <dcterms:created xsi:type="dcterms:W3CDTF">2024-02-23T15:56:00Z</dcterms:created>
  <dcterms:modified xsi:type="dcterms:W3CDTF">2024-02-23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1187570E68A4CAEB686C66F1D768B</vt:lpwstr>
  </property>
  <property fmtid="{D5CDD505-2E9C-101B-9397-08002B2CF9AE}" pid="3" name="Order">
    <vt:r8>1993600</vt:r8>
  </property>
  <property fmtid="{D5CDD505-2E9C-101B-9397-08002B2CF9AE}" pid="4" name="MediaServiceImageTags">
    <vt:lpwstr/>
  </property>
</Properties>
</file>